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2" w:name="open-source-contributions"/>
      <w:bookmarkEnd w:id="22"/>
      <w:r>
        <w:t xml:space="preserve">Open Source Contributions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SGB</w:t>
        </w:r>
      </w:hyperlink>
      <w:r>
        <w:t xml:space="preserve">, a</w:t>
      </w:r>
      <w:r>
        <w:t xml:space="preserve"> </w:t>
      </w:r>
      <w:r>
        <w:t xml:space="preserve">simple game boy classic emulator written in rust.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December 2018</w:t>
      </w:r>
    </w:p>
    <w:p>
      <w:pPr>
        <w:pStyle w:val="Definition"/>
      </w:pPr>
      <w:r>
        <w:t xml:space="preserve">*PhD in Persistent Homology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(mathematics and computer science) with Steve Oudot.</w:t>
      </w:r>
      <w:r>
        <w:t xml:space="preserve"> </w:t>
      </w:r>
      <w:r>
        <w:t xml:space="preserve">I will defend in december.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6" w:name="activities-and-interests"/>
      <w:bookmarkEnd w:id="26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remy.cochoy@gmail.com • +33 6 43 01 74 02 • 28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7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aadc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zenol/sednl" TargetMode="External" /><Relationship Type="http://schemas.openxmlformats.org/officeDocument/2006/relationships/hyperlink" Id="rId24" Target="https://github.com/zenol/sg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zenol/sednl" TargetMode="External" /><Relationship Type="http://schemas.openxmlformats.org/officeDocument/2006/relationships/hyperlink" Id="rId24" Target="https://github.com/zenol/sg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  <dcterms:created xsi:type="dcterms:W3CDTF">2018-10-12T22:42:25Z</dcterms:created>
  <dcterms:modified xsi:type="dcterms:W3CDTF">2018-10-12T22:42:25Z</dcterms:modified>
</cp:coreProperties>
</file>